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77401" w:rsidRPr="00277401" w:rsidRDefault="00277401" w:rsidP="00277401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277401"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7 Assignment-1</w:t>
      </w:r>
    </w:p>
    <w:p w:rsidR="00277401" w:rsidRPr="00277401" w:rsidRDefault="00277401" w:rsidP="00277401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C30DA1" w:rsidRPr="00277401" w:rsidRDefault="00C30DA1" w:rsidP="00C30DA1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 xml:space="preserve">1. Histogram for all variables in a dataset mtcars. Write a program to create histograms for all columns. </w:t>
      </w:r>
    </w:p>
    <w:p w:rsidR="00C30DA1" w:rsidRPr="00277401" w:rsidRDefault="00C30DA1" w:rsidP="00C30DA1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 xml:space="preserve">2. Check the probability distribution of all variables in mtcars </w:t>
      </w:r>
    </w:p>
    <w:p w:rsidR="00C30DA1" w:rsidRPr="00277401" w:rsidRDefault="00C30DA1" w:rsidP="00C30DA1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3. Write a program to create boxplot for all variables.</w:t>
      </w:r>
    </w:p>
    <w:p w:rsidR="004F0363" w:rsidRPr="00277401" w:rsidRDefault="004F0363" w:rsidP="00C30DA1">
      <w:pPr>
        <w:pStyle w:val="BodyText"/>
        <w:rPr>
          <w:rFonts w:ascii="Times New Roman" w:hAnsi="Times New Roman" w:cs="Times New Roman"/>
        </w:rPr>
      </w:pPr>
    </w:p>
    <w:p w:rsidR="004F0363" w:rsidRPr="00277401" w:rsidRDefault="004F0363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  <w:sz w:val="28"/>
          <w:szCs w:val="28"/>
        </w:rPr>
      </w:pPr>
      <w:r w:rsidRPr="00277401">
        <w:rPr>
          <w:rFonts w:ascii="Times New Roman" w:hAnsi="Times New Roman" w:cs="Times New Roman"/>
          <w:color w:val="FF0000"/>
          <w:sz w:val="28"/>
          <w:szCs w:val="28"/>
        </w:rPr>
        <w:t xml:space="preserve">1. Histogram for all variables in a dataset mtcars. Write a program to create histograms for all columns. </w:t>
      </w:r>
    </w:p>
    <w:p w:rsidR="00C30DA1" w:rsidRPr="00277401" w:rsidRDefault="00C30DA1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  <w:sz w:val="28"/>
          <w:szCs w:val="28"/>
        </w:rPr>
      </w:pPr>
    </w:p>
    <w:p w:rsidR="000A43E6" w:rsidRPr="00277401" w:rsidRDefault="00126943">
      <w:pPr>
        <w:pStyle w:val="SourceCode"/>
        <w:rPr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</w:t>
      </w:r>
      <w:r w:rsidRPr="00277401">
        <w:rPr>
          <w:rStyle w:val="NormalTok"/>
          <w:rFonts w:ascii="Times New Roman" w:hAnsi="Times New Roman" w:cs="Times New Roman"/>
        </w:rPr>
        <w:t>(tidyr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KeywordTok"/>
          <w:rFonts w:ascii="Times New Roman" w:hAnsi="Times New Roman" w:cs="Times New Roman"/>
        </w:rPr>
        <w:t>library</w:t>
      </w:r>
      <w:r w:rsidRPr="00277401">
        <w:rPr>
          <w:rStyle w:val="NormalTok"/>
          <w:rFonts w:ascii="Times New Roman" w:hAnsi="Times New Roman" w:cs="Times New Roman"/>
        </w:rPr>
        <w:t>(ggplot2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KeywordTok"/>
          <w:rFonts w:ascii="Times New Roman" w:hAnsi="Times New Roman" w:cs="Times New Roman"/>
        </w:rPr>
        <w:t>ggplot</w:t>
      </w:r>
      <w:r w:rsidRPr="00277401">
        <w:rPr>
          <w:rStyle w:val="NormalTok"/>
          <w:rFonts w:ascii="Times New Roman" w:hAnsi="Times New Roman" w:cs="Times New Roman"/>
        </w:rPr>
        <w:t>(</w:t>
      </w:r>
      <w:r w:rsidRPr="00277401">
        <w:rPr>
          <w:rStyle w:val="KeywordTok"/>
          <w:rFonts w:ascii="Times New Roman" w:hAnsi="Times New Roman" w:cs="Times New Roman"/>
        </w:rPr>
        <w:t>gather</w:t>
      </w:r>
      <w:r w:rsidRPr="00277401">
        <w:rPr>
          <w:rStyle w:val="NormalTok"/>
          <w:rFonts w:ascii="Times New Roman" w:hAnsi="Times New Roman" w:cs="Times New Roman"/>
        </w:rPr>
        <w:t xml:space="preserve">(mtcars), </w:t>
      </w:r>
      <w:r w:rsidRPr="00277401">
        <w:rPr>
          <w:rStyle w:val="KeywordTok"/>
          <w:rFonts w:ascii="Times New Roman" w:hAnsi="Times New Roman" w:cs="Times New Roman"/>
        </w:rPr>
        <w:t>aes</w:t>
      </w:r>
      <w:r w:rsidRPr="00277401">
        <w:rPr>
          <w:rStyle w:val="NormalTok"/>
          <w:rFonts w:ascii="Times New Roman" w:hAnsi="Times New Roman" w:cs="Times New Roman"/>
        </w:rPr>
        <w:t xml:space="preserve">(value)) </w:t>
      </w:r>
      <w:r w:rsidRPr="00277401">
        <w:rPr>
          <w:rStyle w:val="OperatorTok"/>
          <w:rFonts w:ascii="Times New Roman" w:hAnsi="Times New Roman" w:cs="Times New Roman"/>
        </w:rPr>
        <w:t>+</w:t>
      </w:r>
      <w:r w:rsidRPr="00277401">
        <w:rPr>
          <w:rStyle w:val="KeywordTok"/>
          <w:rFonts w:ascii="Times New Roman" w:hAnsi="Times New Roman" w:cs="Times New Roman"/>
        </w:rPr>
        <w:t>geom_histogram</w:t>
      </w:r>
      <w:r w:rsidRPr="00277401">
        <w:rPr>
          <w:rStyle w:val="NormalTok"/>
          <w:rFonts w:ascii="Times New Roman" w:hAnsi="Times New Roman" w:cs="Times New Roman"/>
        </w:rPr>
        <w:t>(</w:t>
      </w:r>
      <w:r w:rsidRPr="00277401">
        <w:rPr>
          <w:rStyle w:val="DataTypeTok"/>
          <w:rFonts w:ascii="Times New Roman" w:hAnsi="Times New Roman" w:cs="Times New Roman"/>
        </w:rPr>
        <w:t>bins =</w:t>
      </w:r>
      <w:r w:rsidRPr="00277401">
        <w:rPr>
          <w:rStyle w:val="DecValTok"/>
          <w:rFonts w:ascii="Times New Roman" w:hAnsi="Times New Roman" w:cs="Times New Roman"/>
        </w:rPr>
        <w:t>10</w:t>
      </w:r>
      <w:r w:rsidRPr="00277401">
        <w:rPr>
          <w:rStyle w:val="NormalTok"/>
          <w:rFonts w:ascii="Times New Roman" w:hAnsi="Times New Roman" w:cs="Times New Roman"/>
        </w:rPr>
        <w:t xml:space="preserve">) </w:t>
      </w:r>
      <w:r w:rsidRPr="00277401">
        <w:rPr>
          <w:rStyle w:val="OperatorTok"/>
          <w:rFonts w:ascii="Times New Roman" w:hAnsi="Times New Roman" w:cs="Times New Roman"/>
        </w:rPr>
        <w:t>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KeywordTok"/>
          <w:rFonts w:ascii="Times New Roman" w:hAnsi="Times New Roman" w:cs="Times New Roman"/>
        </w:rPr>
        <w:t>facet_wrap</w:t>
      </w:r>
      <w:r w:rsidRPr="00277401">
        <w:rPr>
          <w:rStyle w:val="NormalTok"/>
          <w:rFonts w:ascii="Times New Roman" w:hAnsi="Times New Roman" w:cs="Times New Roman"/>
        </w:rPr>
        <w:t>(</w:t>
      </w:r>
      <w:r w:rsidRPr="00277401">
        <w:rPr>
          <w:rStyle w:val="OperatorTok"/>
          <w:rFonts w:ascii="Times New Roman" w:hAnsi="Times New Roman" w:cs="Times New Roman"/>
        </w:rPr>
        <w:t>~</w:t>
      </w:r>
      <w:r w:rsidRPr="00277401">
        <w:rPr>
          <w:rStyle w:val="NormalTok"/>
          <w:rFonts w:ascii="Times New Roman" w:hAnsi="Times New Roman" w:cs="Times New Roman"/>
        </w:rPr>
        <w:t xml:space="preserve">key, </w:t>
      </w:r>
      <w:r w:rsidRPr="00277401">
        <w:rPr>
          <w:rStyle w:val="DataTypeTok"/>
          <w:rFonts w:ascii="Times New Roman" w:hAnsi="Times New Roman" w:cs="Times New Roman"/>
        </w:rPr>
        <w:t>scales =</w:t>
      </w:r>
      <w:r w:rsidRPr="00277401">
        <w:rPr>
          <w:rStyle w:val="StringTok"/>
          <w:rFonts w:ascii="Times New Roman" w:hAnsi="Times New Roman" w:cs="Times New Roman"/>
        </w:rPr>
        <w:t>'free_x'</w:t>
      </w:r>
      <w:r w:rsidRPr="00277401">
        <w:rPr>
          <w:rStyle w:val="NormalTok"/>
          <w:rFonts w:ascii="Times New Roman" w:hAnsi="Times New Roman" w:cs="Times New Roman"/>
        </w:rPr>
        <w:t>)</w:t>
      </w:r>
    </w:p>
    <w:p w:rsidR="000A43E6" w:rsidRPr="00277401" w:rsidRDefault="00126943">
      <w:pPr>
        <w:pStyle w:val="FirstParagraph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6060558" cy="37851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558" cy="378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A55" w:rsidRPr="00277401" w:rsidRDefault="00BF3A55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  <w:sz w:val="28"/>
          <w:szCs w:val="28"/>
        </w:rPr>
      </w:pPr>
      <w:bookmarkStart w:id="0" w:name="r-markdown"/>
      <w:bookmarkEnd w:id="0"/>
      <w:r w:rsidRPr="00277401">
        <w:rPr>
          <w:rFonts w:ascii="Times New Roman" w:hAnsi="Times New Roman" w:cs="Times New Roman"/>
          <w:color w:val="FF0000"/>
          <w:sz w:val="28"/>
          <w:szCs w:val="28"/>
        </w:rPr>
        <w:t>2. Check the probability distribution of all variables in mtcars.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```{r}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ibrary(readr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tcars&lt;- read_csv("C:/Users/Seshan/Desktop/mtcars.csv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ars&lt;- mtcar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rint(head(cars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olumn_means&lt;- colMeans(cars)         # Get the means of each column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rint(column_means)                    # Check mea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enter_matrix&lt;- matrix( rep(column_means, nrow(cars)),   # Repeat the column mea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nrow=nrow(cars),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ncol=ncol(cars),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byrow = TRUE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 xml:space="preserve"> # Construct row by row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entered&lt;- cars - center_matrix     # Subtract column mea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rint( head( centered ))             # Check the new data set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rint(colMeans(centered))            # Check the new column means to confirm they are 0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d(centered$mpg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olumn_sds&lt;- apply(centered,       # A matrix or data frame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ARGIN = 2,     # Operate on rows(1) or columns(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FUN = sd)       # Function to apply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rint(column_sds)                   # Check standard deviatio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cale_matrix&lt;- matrix( rep(column_sds, nrow(cars)),      # Repeat the column sd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nrow=nrow(cars),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ncol=ncol(cars),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byrow = TRUE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entered_scaled&lt;- centered/scale_matrix       # Divide by column sds to scale the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ummary(centered_scaled)                # Confirm that variables are on similar scale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uto_scaled&lt;- scale(cars,              # Numeric data object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center=TRUE,        # Center the data?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cale=TRUE)         # Scale the data?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ummary(auto_scaled)        # Check the auto scaled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normally_distributed&lt;- rnorm(10000)    # Generate normally distributed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normally_distributed, breaks=30)   # Create a histogram of the distribution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kewed_right&lt;- rexp(10000, 0.5)       # Generate skewed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skewed_right, breaks=50)          # Create a histogram of the distribution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og_transformed&lt;- log(skewed_right+1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log_transformed, breaks=50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or(cars[,1:6])          # Check the pairwise correlations of 6 variable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irs(cars[,1:6]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ax.   : 1.1899   Max.   : 1.7789   Max.   : 3.2117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mpgcyldisphp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in.   :-1.6079   Min.   :-1.225   Min.   :-1.2879   Min.   :-1.381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1st Qu.:-0.7741   1st Qu.:-1.225   1st Qu.:-0.8867   1st Qu.:-0.732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edian :-0.1478   Median :-0.105   Median :-0.2777   Median :-0.3455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Mean   : 0.0000   Mean   : 0.000   Mean   : 0.0000   Mean   : 0.000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3rd Qu.: 0.4495   3rd Qu.: 1.015   3rd Qu.: 0.7688   3rd Qu.: 0.4859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Max.   : 2.2913   Max.   : 1.015   Max.   : 1.9468   Max.   : 2.7466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dratwtqsecvs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in.   :-1.5646   Min.   :-1.7418   Min.   :-1.87401   Min.   :-0.868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1st Qu.:-0.9661   1st Qu.:-0.6500   1st Qu.:-0.53513   1st Qu.:-0.868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edian : 0.1841   Median : 0.1101   Median :-0.07765   Median :-0.868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Mean   : 0.0000   Mean   : 0.0000   Mean   : 0.00000   Mean   : 0.00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3rd Qu.: 0.6049   3rd Qu.: 0.4014   3rd Qu.: 0.58830   3rd Qu.: 1.116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Max.   : 2.4939   Max.   : 2.2553   Max.   : 2.82675   Max.   : 1.116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am               gear              carb      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in.   :-0.8141   Min.   :-0.9318   Min.   :-1.1222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1st Qu.:-0.8141   1st Qu.:-0.9318   1st Qu.:-0.503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edian :-0.8141   Median : 0.4236   Median :-0.503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Mean   : 0.0000   Mean   : 0.0000   Mean   : 0.000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3rd Qu.: 1.1899   3rd Qu.: 0.4236   3rd Qu.: 0.7352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Max.   : 1.1899   Max.   : 1.7789   Max.   : 3.2117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mpgcyldisphp       drat         wt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mpg   1.0000000 -0.8521620 -0.8475514 -0.7761684  0.6811719 -0.8676594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cyl  -0.8521620  1.0000000  0.9020329  0.8324475 -0.6999381  0.7824958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disp -0.8475514  0.9020329  1.0000000  0.7909486 -0.7102139  0.8879799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hp   -0.7761684  0.8324475  0.7909486  1.0000000 -0.4487591  0.6587479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drat  0.6811719 -0.6999381 -0.7102139 -0.4487591  1.0000000 -0.7124406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wt   -0.8676594  0.7824958  0.8879799  0.6587479 -0.7124406  1.000000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tbl>
      <w:tblPr>
        <w:tblW w:w="1051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51"/>
        <w:gridCol w:w="985"/>
        <w:gridCol w:w="1050"/>
        <w:gridCol w:w="984"/>
        <w:gridCol w:w="1050"/>
        <w:gridCol w:w="1123"/>
        <w:gridCol w:w="1123"/>
        <w:gridCol w:w="984"/>
        <w:gridCol w:w="984"/>
        <w:gridCol w:w="995"/>
        <w:gridCol w:w="186"/>
      </w:tblGrid>
      <w:tr w:rsidR="004F0363" w:rsidRPr="00277401" w:rsidTr="006F06A4">
        <w:trPr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lastRenderedPageBreak/>
              <w:t>mpg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cyl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int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disp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hp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int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wt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qsec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vs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int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am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int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gear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int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6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6.4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2.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3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8.6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1.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2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9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8.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4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46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0.2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</w:tbl>
    <w:p w:rsidR="004F0363" w:rsidRPr="00277401" w:rsidRDefault="004F0363" w:rsidP="004F0363">
      <w:pPr>
        <w:shd w:val="clear" w:color="auto" w:fill="002240"/>
        <w:spacing w:after="0" w:line="225" w:lineRule="atLeast"/>
        <w:rPr>
          <w:rFonts w:ascii="Times New Roman" w:eastAsia="Times New Roman" w:hAnsi="Times New Roman" w:cs="Times New Roman"/>
          <w:color w:val="999999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999999"/>
          <w:sz w:val="20"/>
          <w:szCs w:val="20"/>
        </w:rPr>
        <w:t>6 rows | 1-10 of 11 colum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tbl>
      <w:tblPr>
        <w:tblW w:w="1051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51"/>
        <w:gridCol w:w="1440"/>
        <w:gridCol w:w="1152"/>
        <w:gridCol w:w="1729"/>
        <w:gridCol w:w="1296"/>
        <w:gridCol w:w="1585"/>
        <w:gridCol w:w="1296"/>
        <w:gridCol w:w="897"/>
        <w:gridCol w:w="269"/>
      </w:tblGrid>
      <w:tr w:rsidR="004F0363" w:rsidRPr="00277401" w:rsidTr="006F06A4">
        <w:trPr>
          <w:gridAfter w:val="1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cyl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disp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hp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wt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qsec</w:t>
            </w:r>
          </w:p>
          <w:p w:rsidR="004F0363" w:rsidRPr="00277401" w:rsidRDefault="004F0363" w:rsidP="006F06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 w:line="225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9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70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30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597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1.38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9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70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30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34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82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7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2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122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53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25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897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76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3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7.27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5165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00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59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1.390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29.27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8.3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4465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222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82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4F0363" w:rsidRPr="00277401" w:rsidTr="006F06A4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1.9906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5.721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41.6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-0.83656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242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371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277401" w:rsidRDefault="004F0363" w:rsidP="006F06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</w:tbl>
    <w:p w:rsidR="004F0363" w:rsidRPr="00277401" w:rsidRDefault="004F0363" w:rsidP="004F0363">
      <w:pPr>
        <w:shd w:val="clear" w:color="auto" w:fill="002240"/>
        <w:spacing w:after="0" w:line="225" w:lineRule="atLeast"/>
        <w:rPr>
          <w:rFonts w:ascii="Times New Roman" w:eastAsia="Times New Roman" w:hAnsi="Times New Roman" w:cs="Times New Roman"/>
          <w:color w:val="999999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999999"/>
          <w:sz w:val="20"/>
          <w:szCs w:val="20"/>
        </w:rPr>
        <w:t>6 rows | 1-8 of 11 colum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equire(graphics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irs(mtcars, main = "mtcars data", gap = 1/4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oplot(mpg ~ disp | as.factor(cyl), data = mtcars,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nel = panel.smooth, rows = 1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 possibly more meaningful, e.g., for summary() or bivariate plots: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tcars2 &lt;- within(mtcars, {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vs&lt;- factor(vs, labels = c("V", "S"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m&lt;- factor(am, labels = c("automatic", "manual"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yl&lt;- ordered(cyl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gear&lt;- ordered(gear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arb&lt;- ordered(carb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}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ummary(mtcars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#### generate subset: automatic and manual cars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ars_auto = subset(mtcars, am == 0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ars_manu = subset(mtcars, am == 1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dimension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im(mtcars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im(cars_auto); dim(cars_manu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ean(cars_auto$mpg); mean(cars_manu$mpg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d(cars_auto$mpg); sd(cars_manu$mpg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(mean(cars_manu$mpg) - mean(cars_auto$mpg))/mean(cars_auto$mpg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mpg plots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r(mfrow = c(2, 1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cars_auto$mpg, main = "Distribution mpg - automatic transmission", xlab = "mpg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v = mean(cars_auto$mpg), col = "red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cars_manu$mpg, main = "Distribution mpg - manual transmission", xlab = "mpg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v = mean(cars_manu$mpg), col = "red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t.test(cars_manu$mpg, cars_auto$mpg, paired = F, var.equal = F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Permutation test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what if I shuffle the am groups and calculate the mean?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get target variable and group vector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y = mtcars$mpg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group = mtcars$am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y; group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baseline group means and difference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baselineMeans = tapply(mtcars$mpg, mtcars$am, mean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baselineMeansDiff = baselineMeans[2] - baselineMeans[1]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tStat = function(w, g) mean(w[g == 1]) - mean(w[g == 0]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observedDiff = tStat(y, group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check if function works - should be 0: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baselineMeansDiff - observedDiff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execute shuffle: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ermutations = sapply(1:100000, function(i) tStat(y, sample(group)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shuffle experiment results plots: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r(mfrow = c(2, 1), mar = c(4, 4, 2, 2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permutations, main = "Distribution of shuffled group mean differences") # distribution of difference of averages of permuted group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lot(permutations, type = "b", main = "Shuffled group mean trials", xlab = "trial", ylab = "shuffled group mean differences", ylim = c(-14, 14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h = observedDiff, col = "red", lwd = 3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ean(permutations &gt;observedDiff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generate subset: automatic and manual cars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ars_auto = subset(mtcars, am == 0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cars_manu = subset(mtcars, am == 1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Visual inspection of all covariates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irs(mtcars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4 bivariate analysis: hp / wt / drat / disp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r(mfrow = c(2, 2), mar = c(2, 3, 2, 3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lot1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mtcars, plot(hp, mpg, type = "n", main = "mpg vs. hp - by transmission type")) # no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auto, points(hp, mpg, col = "red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manu, points(hp, mpg, col = "blue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egend("topright", pch = 20, col = c("red", "blue"), legend = c("auto", "manu")) # add legend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model1_auto = lm(mpg ~ hp, data = cars_auto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odel1_manu = lm(mpg ~ hp, data = cars_manu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model1_auto, col = "red", lwd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model1_manu, col = "blue", lwd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v = 175, lty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lot2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mtcars, plot(wt, mpg, type = "n", main = "mpg vs. weight - by transmission type")) # no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auto, points(wt, mpg, col = "red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manu, points(wt, mpg, col = "blue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egend("topright", pch = 20, col = c("red", "blue"), legend = c("auto", "manu")) # add legend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v = 3.2, lty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lot 3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mtcars, plot(drat, mpg, type = "n", main = "mpg vs. drat - by transmission type")) # no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auto, points(drat, mpg, col = "red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manu, points(drat, mpg, col = "blue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egend("topright", pch = 20, col = c("red", "blue"), legend = c("auto", "manu")) # add legend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odel2_auto = lm(mpg ~ drat, data = cars_auto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odel2_manu = lm(mpg ~ drat, data = cars_manu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model2_auto, col = "red", lwd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model2_manu, col = "blue", lwd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v = 175, lty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lot 4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mtcars, plot(disp, mpg, type = "n", main = "mpg vs. disp - by transmission type")) # no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cars_auto, points(disp, mpg, col = "red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with(cars_manu, points(disp, mpg, col = "blue", pch = 20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egend("topright", pch = 20, col = c("red", "blue"), legend = c("auto", "manu")) # add legend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abels = with(mtcars, paste(as.character(disp), as.character(mpg), sep = ",")) # generate point label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with(mtcars, text(disp, mpg, labels = labels, cex = 0.7, pos = 2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abline(v = 167.6, lty = 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 analyse covariance matrix for regressor selection: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z &lt;- cor(mtcars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equire(lattice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only am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ata = mtcar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ata$am = as.factor(data$am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odel2 = lm(mpg ~ am, data = data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get result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ummary(model2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model selection using leaps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library(leaps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ata = mtcar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ata$log_mpg = log(data$mpg) # add log of y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method 1. best fit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egfit.full = regsubsets(log_mpg ~. , data = data, nvmax = 10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eg.summary = summary(regfit.full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eg.summary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how I select the optimal number of variables?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lot(reg.summary$cp, xlab = "Number of variables", ylab = "cp", type = "b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egfit.fwd = regsubsets(log_mpg ~ ., data = data, nvmax = 10, method = "forward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ummary(regfit.fwd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lastRenderedPageBreak/>
        <w:t>plot(regfit.fwd, scale = "Cp"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### lm with all variables / no split ####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repare data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ata = mtcar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data$am = as.factor(data$am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model1 = lm(mpg ~ ., data = data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get result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ummary(model1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lot residual analysi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r(mfrow = c(2, 2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lot(model1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# plot hist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par(mfrow = c(1, 1)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hist(model1$residuals)# normality test on residuals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shapiro.test(model1$residuals)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Min      1Q  Median      3Q     Max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-3.4506 -1.6044 -0.1196  1.2193  4.6271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Coefficients: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            Estimate Std. Error t value Pr(&gt;|t|)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(Intercept) 12.30337   18.71788   0.657   0.5181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cyl         -0.11144    1.04502  -0.107   0.9161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disp         0.01334    0.01786   0.747   0.4635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hp          -0.02148    0.02177  -0.987   0.335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drat         0.78711    1.63537   0.481   0.6353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wt          -3.71530    1.89441  -1.961   0.0633 .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qsec         0.82104    0.73084   1.123   0.2739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vs           0.31776    2.10451   0.151   0.8814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am1          2.52023    2.05665   1.225   0.2340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gear         0.65541    1.49326   0.439   0.6652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 xml:space="preserve">carb        -0.19942    0.82875  -0.241   0.8122 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---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lastRenderedPageBreak/>
        <w:t>Signif.codes:  0 ‘***’ 0.001 ‘**’ 0.01 ‘*’ 0.05 ‘.’ 0.1 ‘ ’ 1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Residual standard error: 2.65 on 21 degrees of freedom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Multiple R-squared:  0.869,</w:t>
      </w: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ab/>
        <w:t xml:space="preserve">Adjusted R-squared:  0.8066 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F-statistic: 13.93 on 10 and 21 DF,  p-value: 3.793e-07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ab/>
        <w:t>Shapiro-Wilk normality test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data:  model1$residuals</w:t>
      </w:r>
    </w:p>
    <w:p w:rsidR="004F0363" w:rsidRPr="00277401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W = 0.95694, p-value = 0.2261</w:t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Pr="00277401" w:rsidRDefault="004F0363" w:rsidP="004F0363">
      <w:pPr>
        <w:rPr>
          <w:rFonts w:ascii="Times New Roman" w:hAnsi="Times New Roman" w:cs="Times New Roman"/>
        </w:rPr>
      </w:pPr>
    </w:p>
    <w:p w:rsidR="00BF3A55" w:rsidRPr="00277401" w:rsidRDefault="00BF3A55" w:rsidP="00BF3A55">
      <w:pPr>
        <w:pStyle w:val="BodyText"/>
        <w:rPr>
          <w:rFonts w:ascii="Times New Roman" w:hAnsi="Times New Roman" w:cs="Times New Roman"/>
        </w:rPr>
      </w:pPr>
    </w:p>
    <w:p w:rsidR="00BF3A55" w:rsidRPr="00277401" w:rsidRDefault="00BF3A55" w:rsidP="00BF3A55">
      <w:pPr>
        <w:pStyle w:val="BodyText"/>
        <w:rPr>
          <w:rFonts w:ascii="Times New Roman" w:hAnsi="Times New Roman" w:cs="Times New Roman"/>
        </w:rPr>
      </w:pPr>
    </w:p>
    <w:p w:rsidR="00BF3A55" w:rsidRPr="00277401" w:rsidRDefault="00BF3A55" w:rsidP="00BF3A55">
      <w:pPr>
        <w:pStyle w:val="BodyText"/>
        <w:rPr>
          <w:rFonts w:ascii="Times New Roman" w:hAnsi="Times New Roman" w:cs="Times New Roman"/>
        </w:rPr>
      </w:pPr>
    </w:p>
    <w:p w:rsidR="0048493B" w:rsidRPr="00277401" w:rsidRDefault="001F0FD8" w:rsidP="004F0363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  <w:r w:rsidRPr="00277401">
        <w:rPr>
          <w:rFonts w:ascii="Times New Roman" w:hAnsi="Times New Roman" w:cs="Times New Roman"/>
          <w:color w:val="FF0000"/>
        </w:rPr>
        <w:t>3. Write a program to create boxplot for all variables</w:t>
      </w:r>
    </w:p>
    <w:p w:rsidR="001F0FD8" w:rsidRPr="00277401" w:rsidRDefault="001F0FD8" w:rsidP="001F0FD8">
      <w:pPr>
        <w:pStyle w:val="BodyText"/>
        <w:rPr>
          <w:rFonts w:ascii="Times New Roman" w:hAnsi="Times New Roman" w:cs="Times New Roman"/>
        </w:rPr>
      </w:pPr>
    </w:p>
    <w:p w:rsidR="001F0FD8" w:rsidRPr="00277401" w:rsidRDefault="001F0FD8" w:rsidP="001F0FD8">
      <w:pPr>
        <w:pStyle w:val="BodyText"/>
        <w:rPr>
          <w:rFonts w:ascii="Times New Roman" w:hAnsi="Times New Roman" w:cs="Times New Roman"/>
        </w:rPr>
      </w:pPr>
    </w:p>
    <w:p w:rsidR="001F0FD8" w:rsidRPr="00277401" w:rsidRDefault="001F0FD8" w:rsidP="001F0FD8">
      <w:pPr>
        <w:pStyle w:val="BodyText"/>
        <w:rPr>
          <w:rFonts w:ascii="Times New Roman" w:hAnsi="Times New Roman" w:cs="Times New Roman"/>
        </w:rPr>
      </w:pPr>
    </w:p>
    <w:p w:rsidR="001F0FD8" w:rsidRPr="00277401" w:rsidRDefault="001F0FD8" w:rsidP="001F0FD8">
      <w:pPr>
        <w:pStyle w:val="BodyText"/>
        <w:rPr>
          <w:rStyle w:val="VerbatimChar"/>
          <w:rFonts w:ascii="Times New Roman" w:hAnsi="Times New Roman" w:cs="Times New Roman"/>
        </w:rPr>
      </w:pPr>
      <w:r w:rsidRPr="00277401">
        <w:rPr>
          <w:rStyle w:val="VerbatimChar"/>
          <w:rFonts w:ascii="Times New Roman" w:hAnsi="Times New Roman" w:cs="Times New Roman"/>
        </w:rPr>
        <w:t>library(psych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describe(mtcars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boxplot(mtcars$mpg,mtcars$cyl,mtcars$disp,mtcars$hp,mtcars$drat,mtcars$wt,mtcars$qsec,mtcars$vs,mtcars$am,mtcars$gear,mtcars$carb,col = "red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library(ggplot2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library(car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library(corrgram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data=mtcars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name=mtcars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mtcars$am&lt;- as.factor(mtcars$am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levels(mtcars$am) &lt;- c("Automatic", "Manual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head(mtcars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summary(mtcars)</w:t>
      </w:r>
    </w:p>
    <w:p w:rsidR="00E9721E" w:rsidRPr="00277401" w:rsidRDefault="00E9721E" w:rsidP="00E9721E">
      <w:pPr>
        <w:pStyle w:val="BodyText"/>
        <w:rPr>
          <w:rStyle w:val="VerbatimChar"/>
          <w:rFonts w:ascii="Times New Roman" w:hAnsi="Times New Roman" w:cs="Times New Roman"/>
        </w:rPr>
      </w:pPr>
      <w:r w:rsidRPr="00277401">
        <w:rPr>
          <w:rStyle w:val="VerbatimChar"/>
          <w:rFonts w:ascii="Times New Roman" w:hAnsi="Times New Roman" w:cs="Times New Roman"/>
        </w:rPr>
        <w:t>describe(mtcars)</w:t>
      </w:r>
    </w:p>
    <w:p w:rsidR="00E9721E" w:rsidRPr="00277401" w:rsidRDefault="00E9721E" w:rsidP="001F0FD8">
      <w:pPr>
        <w:pStyle w:val="BodyText"/>
        <w:rPr>
          <w:rStyle w:val="VerbatimChar"/>
          <w:rFonts w:ascii="Times New Roman" w:hAnsi="Times New Roman" w:cs="Times New Roman"/>
        </w:rPr>
      </w:pPr>
      <w:r w:rsidRPr="00277401">
        <w:rPr>
          <w:rStyle w:val="VerbatimChar"/>
          <w:rFonts w:ascii="Times New Roman" w:hAnsi="Times New Roman" w:cs="Times New Roman"/>
        </w:rPr>
        <w:t>boxplot(mtcars$mpg,mtcars$cyl,mtcars$disp,mtcars$hp,mtcars$drat,mtcars$wt,mtcars$qsec,mtcars$vs,mtcars$am,mtcars$gear,mtcars$carb,col = "red")</w:t>
      </w:r>
    </w:p>
    <w:p w:rsidR="001F0FD8" w:rsidRPr="00277401" w:rsidRDefault="001F0FD8" w:rsidP="001F0FD8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plot1 &lt;- ggplot(mtcars, aes(x=factor(am),y=mpg,fill=factor(am))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geom_boxplot(notch=F)+facet_grid(.~cyl)+scale_x_discrete("Transmission"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scale_y_continuous("Miles per Gallon")+ggtitle("MPG by Transmission Type &amp; Cylinder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plot1 &lt;- ggplot(mtcars, aes(x=factor(am),y=mpg,fill=factor(am))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geom_boxplot(notch=F)+facet_grid(.~cyl)+scale_x_discrete("Transmission"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scale_y_continuous("Miles per Gallon")+ggtitle("MPG by Transmission Type &amp; Cylinder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plot2 &lt;- ggplot(mtcars, aes(x=factor(am),y=mpg,fill=factor(am))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geom_boxplot(notch=F)+facet_grid(.~vs)+scale_x_discrete("Transmission"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scale_y_continuous("Miles per Gallon")+ggtitle("MPG by Transmission Type &amp; VS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plot3 &lt;- ggplot(mtcars, aes(x=factor(am),y=mpg,fill=factor(am))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geom_boxplot(notch=F)+facet_grid(.~gear)+scale_x_discrete("Transmission"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scale_y_continuous("Miles per Gallon")+ggtitle("MPG by Transmission Type &amp; Gears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plot4 &lt;- ggplot(mtcars, aes(x=factor(am),y=mpg,fill=factor(am))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geom_boxplot(notch=F)+facet_grid(.~carb)+scale_x_discrete("Transmission")+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scale_y_continuous("Miles per Gallon")+ggtitle("MPG by Transmission Type &amp;Carburetors")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grid.arrange(plot1, plot2, plot3, plot3, nrow=2, ncol=2)</w:t>
      </w:r>
      <w:r w:rsidRPr="00277401">
        <w:rPr>
          <w:rFonts w:ascii="Times New Roman" w:hAnsi="Times New Roman" w:cs="Times New Roman"/>
        </w:rPr>
        <w:br/>
      </w: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1F0FD8" w:rsidRPr="00277401" w:rsidRDefault="001F0FD8" w:rsidP="001F0FD8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drawing>
          <wp:inline distT="0" distB="0" distL="0" distR="0">
            <wp:extent cx="5943600" cy="3668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93B" w:rsidRPr="00277401" w:rsidRDefault="001F0FD8">
      <w:pPr>
        <w:pStyle w:val="Heading2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3668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1F0FD8" w:rsidRPr="00277401" w:rsidRDefault="001F0FD8" w:rsidP="001F0FD8">
      <w:pPr>
        <w:pStyle w:val="BodyText"/>
        <w:rPr>
          <w:rFonts w:ascii="Times New Roman" w:hAnsi="Times New Roman" w:cs="Times New Roman"/>
        </w:rPr>
      </w:pP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48493B" w:rsidRPr="00277401" w:rsidRDefault="0048493B">
      <w:pPr>
        <w:pStyle w:val="Heading2"/>
        <w:rPr>
          <w:rFonts w:ascii="Times New Roman" w:hAnsi="Times New Roman" w:cs="Times New Roman"/>
        </w:rPr>
      </w:pPr>
    </w:p>
    <w:p w:rsidR="000A43E6" w:rsidRPr="00277401" w:rsidRDefault="00126943">
      <w:pPr>
        <w:pStyle w:val="Heading2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R Markdown</w:t>
      </w:r>
    </w:p>
    <w:p w:rsidR="000A43E6" w:rsidRPr="00277401" w:rsidRDefault="00126943">
      <w:pPr>
        <w:pStyle w:val="FirstParagraph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22">
        <w:r w:rsidRPr="00277401">
          <w:rPr>
            <w:rStyle w:val="Hyperlink"/>
            <w:rFonts w:ascii="Times New Roman" w:hAnsi="Times New Roman" w:cs="Times New Roman"/>
          </w:rPr>
          <w:t>http://rmarkdown.rstudio.com</w:t>
        </w:r>
      </w:hyperlink>
      <w:r w:rsidRPr="00277401">
        <w:rPr>
          <w:rFonts w:ascii="Times New Roman" w:hAnsi="Times New Roman" w:cs="Times New Roman"/>
        </w:rPr>
        <w:t>.</w:t>
      </w:r>
    </w:p>
    <w:p w:rsidR="000A43E6" w:rsidRPr="00277401" w:rsidRDefault="00126943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 xml:space="preserve">When you click the </w:t>
      </w:r>
      <w:r w:rsidRPr="00277401">
        <w:rPr>
          <w:rFonts w:ascii="Times New Roman" w:hAnsi="Times New Roman" w:cs="Times New Roman"/>
          <w:b/>
        </w:rPr>
        <w:t>Knit</w:t>
      </w:r>
      <w:r w:rsidRPr="00277401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A95FA4" w:rsidRPr="00277401" w:rsidRDefault="00A95FA4">
      <w:pPr>
        <w:pStyle w:val="SourceCode"/>
        <w:rPr>
          <w:rStyle w:val="KeywordTok"/>
          <w:rFonts w:ascii="Times New Roman" w:hAnsi="Times New Roman" w:cs="Times New Roman"/>
        </w:rPr>
      </w:pP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lastRenderedPageBreak/>
        <w:t>library(psych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describe(mtcars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boxplot(mtcars$mpg,mtcars$cyl,mtcars$disp,mtcars$hp,mtcars$drat,mtcars$wt,mtcars$qsec,mtcars$vs,mtcars$am,mtcars$gear,mtcars$carb,col = "red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(ggplot2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(car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(corrgram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(reshape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(dplyr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ibrary(gridExtra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data=mtcars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name=mtcars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mtcars$am&lt;- as.factor(mtcars$am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levels(mtcars$am) &lt;- c("Automatic", "Manual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head(mtcars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ummary(mtcars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plot1 &lt;- ggplot(mtcars, aes(x=factor(am),y=mpg,fill=factor(am))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geom_boxplot(notch=F)+facet_grid(.~cyl)+scale_x_discrete("Transmission"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cale_y_continuous("Miles per Gallon")+ggtitle("MPG by Transmission Type &amp; Cylinder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plot1 &lt;- ggplot(mtcars, aes(x=factor(am),y=mpg,fill=factor(am))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geom_boxplot(notch=F)+facet_grid(.~cyl)+scale_x_discrete("Transmission"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cale_y_continuous("Miles per Gallon")+ggtitle("MPG by Transmission Type &amp; Cylinder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plot2 &lt;- ggplot(mtcars, aes(x=factor(am),y=mpg,fill=factor(am))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geom_boxplot(notch=F)+facet_grid(.~vs)+scale_x_discrete("Transmission"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cale_y_continuous("Miles per Gallon")+ggtitle("MPG by Transmission Type &amp; VS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plot3 &lt;- ggplot(mtcars, aes(x=factor(am),y=mpg,fill=factor(am))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geom_boxplot(notch=F)+facet_grid(.~gear)+scale_x_discrete("Transmission"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cale_y_continuous("Miles per Gallon")+ggtitle("MPG by Transmission Type &amp; Gears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plot4 &lt;- ggplot(mtcars, aes(x=factor(am),y=mpg,fill=factor(am))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lastRenderedPageBreak/>
        <w:t>geom_boxplot(notch=F)+facet_grid(.~carb)+scale_x_discrete("Transmission")+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cale_y_continuous("Miles per Gallon")+ggtitle("MPG by Transmission Type &amp; Carburetors")</w:t>
      </w:r>
    </w:p>
    <w:p w:rsidR="00A95FA4" w:rsidRPr="00277401" w:rsidRDefault="00A95FA4" w:rsidP="00A95FA4">
      <w:pPr>
        <w:pStyle w:val="SourceCode"/>
        <w:rPr>
          <w:rStyle w:val="Keyword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grid.arrange(plot1, plot2, plot3, plot3, nrow=2, ncol=2)</w:t>
      </w:r>
    </w:p>
    <w:p w:rsidR="000A43E6" w:rsidRPr="00277401" w:rsidRDefault="00126943">
      <w:pPr>
        <w:pStyle w:val="SourceCode"/>
        <w:rPr>
          <w:rStyle w:val="NormalTok"/>
          <w:rFonts w:ascii="Times New Roman" w:hAnsi="Times New Roman" w:cs="Times New Roman"/>
        </w:rPr>
      </w:pPr>
      <w:r w:rsidRPr="00277401">
        <w:rPr>
          <w:rStyle w:val="KeywordTok"/>
          <w:rFonts w:ascii="Times New Roman" w:hAnsi="Times New Roman" w:cs="Times New Roman"/>
        </w:rPr>
        <w:t>summary</w:t>
      </w:r>
      <w:r w:rsidRPr="00277401">
        <w:rPr>
          <w:rStyle w:val="NormalTok"/>
          <w:rFonts w:ascii="Times New Roman" w:hAnsi="Times New Roman" w:cs="Times New Roman"/>
        </w:rPr>
        <w:t>(cars)</w:t>
      </w:r>
    </w:p>
    <w:tbl>
      <w:tblPr>
        <w:tblW w:w="11155" w:type="dxa"/>
        <w:tblCellSpacing w:w="0" w:type="dxa"/>
        <w:tblInd w:w="-893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73"/>
        <w:gridCol w:w="916"/>
        <w:gridCol w:w="1007"/>
        <w:gridCol w:w="1136"/>
        <w:gridCol w:w="1267"/>
        <w:gridCol w:w="1439"/>
        <w:gridCol w:w="1136"/>
        <w:gridCol w:w="1136"/>
        <w:gridCol w:w="980"/>
        <w:gridCol w:w="876"/>
        <w:gridCol w:w="289"/>
      </w:tblGrid>
      <w:tr w:rsidR="00A95FA4" w:rsidRPr="00277401" w:rsidTr="00A95FA4">
        <w:trPr>
          <w:gridAfter w:val="1"/>
          <w:trHeight w:val="435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n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mean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sd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median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trimmed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mad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min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max</w:t>
            </w:r>
          </w:p>
          <w:p w:rsidR="00A95FA4" w:rsidRPr="00277401" w:rsidRDefault="00A95FA4" w:rsidP="00A95FA4">
            <w:pPr>
              <w:spacing w:after="0" w:line="225" w:lineRule="atLeast"/>
              <w:jc w:val="right"/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87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 w:line="225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mpg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0.0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.0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9.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9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5.4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0.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0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cyl*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0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1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disp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30.7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23.9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96.3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22.5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40.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71.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7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hp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46.6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8.5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23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41.1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77.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5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35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dra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5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4.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w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2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9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3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7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5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5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0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qse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7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7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7.7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7.8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4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2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vs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am*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4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3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  <w:tr w:rsidR="00A95FA4" w:rsidRPr="00277401" w:rsidTr="00A95FA4">
        <w:trPr>
          <w:trHeight w:val="226"/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gear*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69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0.74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6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48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  <w:r w:rsidRPr="00277401"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  <w:t>3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277401" w:rsidRDefault="00A95FA4" w:rsidP="00A95FA4">
            <w:pPr>
              <w:spacing w:after="0"/>
              <w:rPr>
                <w:rFonts w:ascii="Times New Roman" w:eastAsia="Times New Roman" w:hAnsi="Times New Roman" w:cs="Times New Roman"/>
                <w:color w:val="FFFFFF"/>
                <w:sz w:val="20"/>
                <w:szCs w:val="20"/>
              </w:rPr>
            </w:pPr>
          </w:p>
        </w:tc>
      </w:tr>
    </w:tbl>
    <w:p w:rsidR="00A95FA4" w:rsidRPr="00277401" w:rsidRDefault="00A95FA4" w:rsidP="00A95FA4">
      <w:pPr>
        <w:shd w:val="clear" w:color="auto" w:fill="002240"/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Next</w:t>
      </w:r>
    </w:p>
    <w:p w:rsidR="00A95FA4" w:rsidRPr="00277401" w:rsidRDefault="00A95FA4" w:rsidP="00A95FA4">
      <w:pPr>
        <w:shd w:val="clear" w:color="auto" w:fill="002240"/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12</w:t>
      </w:r>
    </w:p>
    <w:p w:rsidR="00A95FA4" w:rsidRPr="00277401" w:rsidRDefault="00A95FA4" w:rsidP="00A95FA4">
      <w:pPr>
        <w:shd w:val="clear" w:color="auto" w:fill="002240"/>
        <w:spacing w:after="0" w:line="225" w:lineRule="atLeast"/>
        <w:rPr>
          <w:rFonts w:ascii="Times New Roman" w:eastAsia="Times New Roman" w:hAnsi="Times New Roman" w:cs="Times New Roman"/>
          <w:color w:val="FFFFFF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FFFFFF"/>
          <w:sz w:val="20"/>
          <w:szCs w:val="20"/>
        </w:rPr>
        <w:t>Previous</w:t>
      </w:r>
    </w:p>
    <w:p w:rsidR="00A95FA4" w:rsidRPr="00277401" w:rsidRDefault="00A95FA4" w:rsidP="00A95FA4">
      <w:pPr>
        <w:shd w:val="clear" w:color="auto" w:fill="002240"/>
        <w:spacing w:after="0" w:line="225" w:lineRule="atLeast"/>
        <w:rPr>
          <w:rFonts w:ascii="Times New Roman" w:eastAsia="Times New Roman" w:hAnsi="Times New Roman" w:cs="Times New Roman"/>
          <w:color w:val="999999"/>
          <w:sz w:val="20"/>
          <w:szCs w:val="20"/>
        </w:rPr>
      </w:pPr>
      <w:r w:rsidRPr="00277401">
        <w:rPr>
          <w:rFonts w:ascii="Times New Roman" w:eastAsia="Times New Roman" w:hAnsi="Times New Roman" w:cs="Times New Roman"/>
          <w:color w:val="999999"/>
          <w:sz w:val="20"/>
          <w:szCs w:val="20"/>
        </w:rPr>
        <w:t>1-10 of 11 rows | 1-10 of 13 columns</w:t>
      </w:r>
    </w:p>
    <w:p w:rsidR="00A95FA4" w:rsidRPr="00277401" w:rsidRDefault="00A95FA4">
      <w:pPr>
        <w:pStyle w:val="SourceCode"/>
        <w:rPr>
          <w:rFonts w:ascii="Times New Roman" w:hAnsi="Times New Roman" w:cs="Times New Roman"/>
        </w:rPr>
      </w:pPr>
    </w:p>
    <w:p w:rsidR="000A43E6" w:rsidRPr="00277401" w:rsidRDefault="00126943">
      <w:pPr>
        <w:pStyle w:val="SourceCode"/>
        <w:rPr>
          <w:rFonts w:ascii="Times New Roman" w:hAnsi="Times New Roman" w:cs="Times New Roman"/>
        </w:rPr>
      </w:pPr>
      <w:r w:rsidRPr="00277401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 xml:space="preserve">##  Min.   : 4.0   Min.   :  2.00  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277401">
        <w:rPr>
          <w:rFonts w:ascii="Times New Roman" w:hAnsi="Times New Roman" w:cs="Times New Roman"/>
        </w:rPr>
        <w:br/>
      </w:r>
      <w:r w:rsidRPr="00277401">
        <w:rPr>
          <w:rStyle w:val="VerbatimChar"/>
          <w:rFonts w:ascii="Times New Roman" w:hAnsi="Times New Roman" w:cs="Times New Roman"/>
        </w:rPr>
        <w:t>##  Max.   :25.0   Max.   :120.00</w:t>
      </w:r>
    </w:p>
    <w:p w:rsidR="000A43E6" w:rsidRPr="00277401" w:rsidRDefault="00126943">
      <w:pPr>
        <w:pStyle w:val="Heading2"/>
        <w:rPr>
          <w:rFonts w:ascii="Times New Roman" w:hAnsi="Times New Roman" w:cs="Times New Roman"/>
        </w:rPr>
      </w:pPr>
      <w:bookmarkStart w:id="1" w:name="including-plots"/>
      <w:bookmarkEnd w:id="1"/>
      <w:r w:rsidRPr="00277401">
        <w:rPr>
          <w:rFonts w:ascii="Times New Roman" w:hAnsi="Times New Roman" w:cs="Times New Roman"/>
        </w:rPr>
        <w:t>Including Plots</w:t>
      </w:r>
    </w:p>
    <w:p w:rsidR="000A43E6" w:rsidRPr="00277401" w:rsidRDefault="00126943">
      <w:pPr>
        <w:pStyle w:val="FirstParagraph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>You can also embed plots, for example:</w:t>
      </w:r>
    </w:p>
    <w:p w:rsidR="000A43E6" w:rsidRPr="00277401" w:rsidRDefault="000A43E6">
      <w:pPr>
        <w:pStyle w:val="BodyText"/>
        <w:rPr>
          <w:rFonts w:ascii="Times New Roman" w:hAnsi="Times New Roman" w:cs="Times New Roman"/>
        </w:rPr>
      </w:pPr>
    </w:p>
    <w:p w:rsidR="000A43E6" w:rsidRPr="00277401" w:rsidRDefault="00126943">
      <w:pPr>
        <w:pStyle w:val="BodyText"/>
        <w:rPr>
          <w:rFonts w:ascii="Times New Roman" w:hAnsi="Times New Roman" w:cs="Times New Roman"/>
        </w:rPr>
      </w:pPr>
      <w:r w:rsidRPr="00277401">
        <w:rPr>
          <w:rFonts w:ascii="Times New Roman" w:hAnsi="Times New Roman" w:cs="Times New Roman"/>
        </w:rPr>
        <w:t xml:space="preserve">Note that the </w:t>
      </w:r>
      <w:r w:rsidRPr="00277401">
        <w:rPr>
          <w:rStyle w:val="VerbatimChar"/>
          <w:rFonts w:ascii="Times New Roman" w:hAnsi="Times New Roman" w:cs="Times New Roman"/>
        </w:rPr>
        <w:t>echo = FALSE</w:t>
      </w:r>
      <w:r w:rsidRPr="00277401">
        <w:rPr>
          <w:rFonts w:ascii="Times New Roman" w:hAnsi="Times New Roman" w:cs="Times New Roman"/>
        </w:rPr>
        <w:t xml:space="preserve"> parameter was added to the code chunk to prevent printing of </w:t>
      </w:r>
      <w:bookmarkStart w:id="2" w:name="_GoBack"/>
      <w:bookmarkEnd w:id="2"/>
      <w:r w:rsidRPr="00277401">
        <w:rPr>
          <w:rFonts w:ascii="Times New Roman" w:hAnsi="Times New Roman" w:cs="Times New Roman"/>
        </w:rPr>
        <w:t>the R code that generated the plot.</w:t>
      </w:r>
    </w:p>
    <w:sectPr w:rsidR="000A43E6" w:rsidRPr="00277401" w:rsidSect="003865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E2C35" w:rsidRDefault="00DE2C35">
      <w:pPr>
        <w:spacing w:after="0"/>
      </w:pPr>
      <w:r>
        <w:separator/>
      </w:r>
    </w:p>
  </w:endnote>
  <w:endnote w:type="continuationSeparator" w:id="1">
    <w:p w:rsidR="00DE2C35" w:rsidRDefault="00DE2C3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E2C35" w:rsidRDefault="00DE2C35">
      <w:r>
        <w:separator/>
      </w:r>
    </w:p>
  </w:footnote>
  <w:footnote w:type="continuationSeparator" w:id="1">
    <w:p w:rsidR="00DE2C35" w:rsidRDefault="00DE2C3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BB43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355CB08"/>
    <w:multiLevelType w:val="multilevel"/>
    <w:tmpl w:val="552E47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43E6"/>
    <w:rsid w:val="00126943"/>
    <w:rsid w:val="001F0FD8"/>
    <w:rsid w:val="00277401"/>
    <w:rsid w:val="0038652B"/>
    <w:rsid w:val="0048493B"/>
    <w:rsid w:val="004E29B3"/>
    <w:rsid w:val="004F0363"/>
    <w:rsid w:val="00590D07"/>
    <w:rsid w:val="00784D58"/>
    <w:rsid w:val="008D6863"/>
    <w:rsid w:val="00A95FA4"/>
    <w:rsid w:val="00B14E7A"/>
    <w:rsid w:val="00B86B75"/>
    <w:rsid w:val="00BC48D5"/>
    <w:rsid w:val="00BF3A55"/>
    <w:rsid w:val="00C30DA1"/>
    <w:rsid w:val="00C36279"/>
    <w:rsid w:val="00D247AE"/>
    <w:rsid w:val="00D97D80"/>
    <w:rsid w:val="00DB04B7"/>
    <w:rsid w:val="00DE2C35"/>
    <w:rsid w:val="00E315A3"/>
    <w:rsid w:val="00E9721E"/>
    <w:rsid w:val="00FE50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8652B"/>
  </w:style>
  <w:style w:type="paragraph" w:styleId="Heading1">
    <w:name w:val="heading 1"/>
    <w:basedOn w:val="Normal"/>
    <w:next w:val="BodyText"/>
    <w:uiPriority w:val="9"/>
    <w:qFormat/>
    <w:rsid w:val="003865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65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8652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865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865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865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8652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8652B"/>
  </w:style>
  <w:style w:type="paragraph" w:customStyle="1" w:styleId="Compact">
    <w:name w:val="Compact"/>
    <w:basedOn w:val="BodyText"/>
    <w:qFormat/>
    <w:rsid w:val="0038652B"/>
    <w:pPr>
      <w:spacing w:before="36" w:after="36"/>
    </w:pPr>
  </w:style>
  <w:style w:type="paragraph" w:styleId="Title">
    <w:name w:val="Title"/>
    <w:basedOn w:val="Normal"/>
    <w:next w:val="BodyText"/>
    <w:qFormat/>
    <w:rsid w:val="0038652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8652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8652B"/>
    <w:pPr>
      <w:keepNext/>
      <w:keepLines/>
      <w:jc w:val="center"/>
    </w:pPr>
  </w:style>
  <w:style w:type="paragraph" w:styleId="Date">
    <w:name w:val="Date"/>
    <w:next w:val="BodyText"/>
    <w:qFormat/>
    <w:rsid w:val="0038652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8652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8652B"/>
  </w:style>
  <w:style w:type="paragraph" w:styleId="BlockText">
    <w:name w:val="Block Text"/>
    <w:basedOn w:val="BodyText"/>
    <w:next w:val="BodyText"/>
    <w:uiPriority w:val="9"/>
    <w:unhideWhenUsed/>
    <w:qFormat/>
    <w:rsid w:val="0038652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8652B"/>
  </w:style>
  <w:style w:type="paragraph" w:customStyle="1" w:styleId="DefinitionTerm">
    <w:name w:val="Definition Term"/>
    <w:basedOn w:val="Normal"/>
    <w:next w:val="Definition"/>
    <w:rsid w:val="0038652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8652B"/>
  </w:style>
  <w:style w:type="paragraph" w:styleId="Caption">
    <w:name w:val="caption"/>
    <w:basedOn w:val="Normal"/>
    <w:link w:val="CaptionChar"/>
    <w:rsid w:val="0038652B"/>
    <w:pPr>
      <w:spacing w:after="120"/>
    </w:pPr>
    <w:rPr>
      <w:i/>
    </w:rPr>
  </w:style>
  <w:style w:type="paragraph" w:customStyle="1" w:styleId="TableCaption">
    <w:name w:val="Table Caption"/>
    <w:basedOn w:val="Caption"/>
    <w:rsid w:val="0038652B"/>
    <w:pPr>
      <w:keepNext/>
    </w:pPr>
  </w:style>
  <w:style w:type="paragraph" w:customStyle="1" w:styleId="ImageCaption">
    <w:name w:val="Image Caption"/>
    <w:basedOn w:val="Caption"/>
    <w:rsid w:val="0038652B"/>
  </w:style>
  <w:style w:type="paragraph" w:customStyle="1" w:styleId="Figure">
    <w:name w:val="Figure"/>
    <w:basedOn w:val="Normal"/>
    <w:rsid w:val="0038652B"/>
  </w:style>
  <w:style w:type="paragraph" w:customStyle="1" w:styleId="FigurewithCaption">
    <w:name w:val="Figure with Caption"/>
    <w:basedOn w:val="Figure"/>
    <w:rsid w:val="0038652B"/>
    <w:pPr>
      <w:keepNext/>
    </w:pPr>
  </w:style>
  <w:style w:type="character" w:customStyle="1" w:styleId="CaptionChar">
    <w:name w:val="Caption Char"/>
    <w:basedOn w:val="DefaultParagraphFont"/>
    <w:link w:val="Caption"/>
    <w:rsid w:val="0038652B"/>
  </w:style>
  <w:style w:type="character" w:customStyle="1" w:styleId="VerbatimChar">
    <w:name w:val="Verbatim Char"/>
    <w:basedOn w:val="CaptionChar"/>
    <w:link w:val="SourceCode"/>
    <w:rsid w:val="0038652B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38652B"/>
    <w:rPr>
      <w:vertAlign w:val="superscript"/>
    </w:rPr>
  </w:style>
  <w:style w:type="character" w:styleId="Hyperlink">
    <w:name w:val="Hyperlink"/>
    <w:basedOn w:val="CaptionChar"/>
    <w:rsid w:val="0038652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8652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8652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8652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8652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8652B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38652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38652B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8652B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38652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8652B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8652B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38652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38652B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38652B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8652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38652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38652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38652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8652B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8652B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38652B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38652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8652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38652B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38652B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38652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8652B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38652B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38652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38652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38652B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38652B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8652B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B04B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04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999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7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5862">
          <w:marLeft w:val="0"/>
          <w:marRight w:val="0"/>
          <w:marTop w:val="0"/>
          <w:marBottom w:val="0"/>
          <w:divBdr>
            <w:top w:val="single" w:sz="6" w:space="7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8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21</Pages>
  <Words>2433</Words>
  <Characters>1387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7 assignment1</vt:lpstr>
    </vt:vector>
  </TitlesOfParts>
  <Company/>
  <LinksUpToDate>false</LinksUpToDate>
  <CharactersWithSpaces>16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7 assignment1</dc:title>
  <dc:creator>varatharajan</dc:creator>
  <cp:lastModifiedBy>Harish</cp:lastModifiedBy>
  <cp:revision>7</cp:revision>
  <dcterms:created xsi:type="dcterms:W3CDTF">2018-06-11T18:49:00Z</dcterms:created>
  <dcterms:modified xsi:type="dcterms:W3CDTF">2018-10-04T10:47:00Z</dcterms:modified>
</cp:coreProperties>
</file>